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San</w:t>
      </w:r>
      <w:r>
        <w:t xml:space="preserve"> </w:t>
      </w:r>
      <w:r>
        <w:t xml:space="preserve">Francisco</w:t>
      </w:r>
    </w:p>
    <w:bookmarkStart w:id="21" w:name="cover-letter"/>
    <w:p>
      <w:pPr>
        <w:pStyle w:val="Heading1"/>
      </w:pPr>
      <w:r>
        <w:t xml:space="preserve">Cover Letter</w:t>
      </w:r>
    </w:p>
    <w:p>
      <w:pPr>
        <w:pStyle w:val="FirstParagraph"/>
      </w:pPr>
      <w:r>
        <w:rPr>
          <w:bCs/>
          <w:b/>
        </w:rPr>
        <w:t xml:space="preserve">John Doe</w:t>
      </w:r>
      <w:r>
        <w:br/>
      </w:r>
      <w:r>
        <w:t xml:space="preserve">123 Main Street</w:t>
      </w:r>
      <w:r>
        <w:br/>
      </w:r>
      <w:r>
        <w:t xml:space="preserve">San Francisco, CA 94105</w:t>
      </w:r>
      <w:r>
        <w:br/>
      </w:r>
      <w:r>
        <w:t xml:space="preserve">(555) 123-4567</w:t>
      </w:r>
      <w:r>
        <w:br/>
      </w:r>
      <w:r>
        <w:t xml:space="preserve">johndoe@example.com</w:t>
      </w:r>
    </w:p>
    <w:p>
      <w:pPr>
        <w:pStyle w:val="BodyText"/>
      </w:pPr>
      <w:r>
        <w:t xml:space="preserve">April 5, 2024</w:t>
      </w:r>
    </w:p>
    <w:p>
      <w:pPr>
        <w:pStyle w:val="BodyText"/>
      </w:pPr>
      <w:r>
        <w:rPr>
          <w:bCs/>
          <w:b/>
        </w:rPr>
        <w:t xml:space="preserve">Recruiting Manager</w:t>
      </w:r>
      <w:r>
        <w:br/>
      </w:r>
      <w:r>
        <w:t xml:space="preserve">Golden Oak Construction</w:t>
      </w:r>
      <w:r>
        <w:br/>
      </w:r>
      <w:r>
        <w:t xml:space="preserve">456 Market Street</w:t>
      </w:r>
      <w:r>
        <w:br/>
      </w:r>
      <w:r>
        <w:t xml:space="preserve">San Francisco, CA 94105</w:t>
      </w:r>
    </w:p>
    <w:bookmarkStart w:id="20" w:name="X9215057c62177bd6f5bb7ce845b8367a650d0a1"/>
    <w:p>
      <w:pPr>
        <w:pStyle w:val="Heading2"/>
      </w:pPr>
      <w:r>
        <w:t xml:space="preserve">Carpenter Position Application – United States San Francisco</w:t>
      </w:r>
    </w:p>
    <w:p>
      <w:pPr>
        <w:pStyle w:val="FirstParagraph"/>
      </w:pPr>
      <w:r>
        <w:t xml:space="preserve">Dear Hiring Team,</w:t>
      </w:r>
    </w:p>
    <w:p>
      <w:pPr>
        <w:pStyle w:val="BodyText"/>
      </w:pPr>
      <w:r>
        <w:t xml:space="preserve">I am writing to express my enthusiastic interest in the Carpenter position at Golden Oak Construction, a company renowned for its commitment to excellence and innovation in the United States San Francisco construction landscape. As a dedicated professional with over a decade of hands-on experience in carpentry, I am eager to bring my expertise, craftsmanship, and passion for quality workmanship to your team. My background aligns seamlessly with the demands of San Francisco’s unique architectural environment, where precision, creativity, and adaptability are essential.</w:t>
      </w:r>
    </w:p>
    <w:p>
      <w:pPr>
        <w:pStyle w:val="BodyText"/>
      </w:pPr>
      <w:r>
        <w:t xml:space="preserve">Throughout my career as a Carpenter in the United States San Francisco area, I have developed a strong foundation in residential and commercial construction projects. My journey began as an apprentice in 2013 under the mentorship of seasoned professionals who instilled in me the importance of attention to detail, safety protocols, and sustainable building practices. Over the years, I have honed my skills in tasks ranging from framing and cabinetry to custom millwork and finish carpentry. Whether working on a high-rise residential complex or a boutique home renovation, I approach every project with the same level of dedication and precision.</w:t>
      </w:r>
    </w:p>
    <w:p>
      <w:pPr>
        <w:pStyle w:val="BodyText"/>
      </w:pPr>
      <w:r>
        <w:t xml:space="preserve">One of my most rewarding experiences as a Carpenter was collaborating on a LEED-certified housing development in San Francisco’s Mission District. This project required not only technical proficiency but also an understanding of eco-friendly materials and energy-efficient design. I took pride in ensuring that every joint, seam, and surface met the highest standards while contributing to the building’s environmental goals. Such projects reflect my belief that carpentry is not just about constructing structures but about creating spaces that enhance lives and communities.</w:t>
      </w:r>
    </w:p>
    <w:p>
      <w:pPr>
        <w:pStyle w:val="BodyText"/>
      </w:pPr>
      <w:r>
        <w:t xml:space="preserve">What sets me apart as a Carpenter is my ability to adapt to diverse challenges. In San Francisco, where space constraints and historic preservation laws often complicate construction, I have learned to think critically and innovate. For instance, during a recent renovation of a 1920s Victorian home in the Haight-Ashbury neighborhood, I designed custom joinery solutions that preserved the building’s original character while modernizing its functionality. This project underscored my commitment to blending traditional techniques with contemporary needs—a balance that is vital in the United States San Francisco’s ever-evolving architectural scene.</w:t>
      </w:r>
    </w:p>
    <w:p>
      <w:pPr>
        <w:pStyle w:val="BodyText"/>
      </w:pPr>
      <w:r>
        <w:t xml:space="preserve">My expertise extends beyond manual skills to include a solid understanding of blueprints, 3D modeling software, and project management tools. I am proficient in using power tools such as table saws, routers, and nail guns, and I maintain a clean, organized workspace to ensure efficiency. Additionally, I hold certifications in OSHA safety standards and advanced carpentry techniques from the California Contractors State License Board. These qualifications enable me to contribute immediately to your projects while upholding the highest safety and quality benchmarks.</w:t>
      </w:r>
    </w:p>
    <w:p>
      <w:pPr>
        <w:pStyle w:val="BodyText"/>
      </w:pPr>
      <w:r>
        <w:t xml:space="preserve">I am particularly drawn to Golden Oak Construction because of its reputation for delivering exceptional results in a city as dynamic as San Francisco. The United States San Francisco market demands not only skilled labor but also a deep understanding of local regulations, cultural sensitivities, and aesthetic trends. As a Carpenter who has worked on projects ranging from tech company offices in the South of Market district to luxury homes in the Pacific Heights area, I am well-versed in these nuances. I thrive in environments where creativity and technical expertise intersect, and I am confident that my background will add value to your team.</w:t>
      </w:r>
    </w:p>
    <w:p>
      <w:pPr>
        <w:pStyle w:val="BodyText"/>
      </w:pPr>
      <w:r>
        <w:t xml:space="preserve">What excites me most about this opportunity is the chance to contribute to San Francisco’s legacy of architectural excellence. The city’s blend of historic landmarks, modern skyscrapers, and vibrant neighborhoods creates a unique canvas for carpenters who are passionate about their craft. I am eager to collaborate with professionals who share my dedication to quality and innovation, whether that involves restoring a heritage building or constructing cutting-edge infrastructure.</w:t>
      </w:r>
    </w:p>
    <w:p>
      <w:pPr>
        <w:pStyle w:val="BodyText"/>
      </w:pPr>
      <w:r>
        <w:t xml:space="preserve">In addition to my technical skills, I bring strong interpersonal abilities that foster teamwork and client satisfaction. As a Carpenter, I understand the importance of clear communication with architects, engineers, and subcontractors to ensure projects stay on schedule and meet specifications. My ability to listen actively and provide constructive solutions has earned me the trust of both colleagues and clients alike.</w:t>
      </w:r>
    </w:p>
    <w:p>
      <w:pPr>
        <w:pStyle w:val="BodyText"/>
      </w:pPr>
      <w:r>
        <w:t xml:space="preserve">I would welcome the opportunity to discuss how my experience as a Carpenter can benefit Golden Oak Construction. I am available at your convenience for an interview and can be reached at (555) 123-4567 or johndoe@example.com. Thank you for considering my application, and I look forward to contributing to the continued success of your team in the United States San Francisco market.</w:t>
      </w:r>
    </w:p>
    <w:p>
      <w:pPr>
        <w:pStyle w:val="BodyText"/>
      </w:pPr>
      <w:r>
        <w:t xml:space="preserve">Sincerely,</w:t>
      </w:r>
      <w:r>
        <w:br/>
      </w:r>
      <w:r>
        <w:t xml:space="preserve">John Doe</w:t>
      </w:r>
    </w:p>
    <w:p>
      <w:pPr>
        <w:pStyle w:val="BodyText"/>
      </w:pPr>
      <w:r>
        <w:t xml:space="preserve">© 2024 John Doe. All rights reserv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San Francisco</dc:title>
  <dc:creator/>
  <dc:language>en</dc:language>
  <cp:keywords/>
  <dcterms:created xsi:type="dcterms:W3CDTF">2026-07-25T02:38:43Z</dcterms:created>
  <dcterms:modified xsi:type="dcterms:W3CDTF">2026-07-25T02:38:43Z</dcterms:modified>
</cp:coreProperties>
</file>

<file path=docProps/custom.xml><?xml version="1.0" encoding="utf-8"?>
<Properties xmlns="http://schemas.openxmlformats.org/officeDocument/2006/custom-properties" xmlns:vt="http://schemas.openxmlformats.org/officeDocument/2006/docPropsVTypes"/>
</file>